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07F15FFB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D77307">
        <w:rPr>
          <w:rFonts w:ascii="Calibri" w:hAnsi="Calibri" w:cs="Times New Roman"/>
        </w:rPr>
        <w:t>12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D77307">
        <w:rPr>
          <w:rFonts w:ascii="Calibri" w:hAnsi="Calibri" w:cs="Times New Roman"/>
        </w:rPr>
        <w:t>13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770A1FC5" w:rsidR="00A2381B" w:rsidRPr="00803FCB" w:rsidRDefault="00103D46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37AC7629" w:rsidR="00A2381B" w:rsidRPr="00CF7AE4" w:rsidRDefault="00D77307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mputer Crime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180A4D84" w:rsidR="00A2381B" w:rsidRDefault="00D77307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2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F66E00E" w14:textId="6549BAC3" w:rsidR="00B80A0A" w:rsidRDefault="00D77307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:21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2640FBEC" w:rsidR="00A2381B" w:rsidRDefault="00D77307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2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8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A770F67" w14:textId="51B6E394" w:rsidR="00B80A0A" w:rsidRDefault="00D77307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01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304A35E6" w:rsidR="00A2381B" w:rsidRPr="00CF7AE4" w:rsidRDefault="00D77307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2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32DC26CF" w:rsidR="00A2381B" w:rsidRPr="00CF7AE4" w:rsidRDefault="00D77307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ill Hall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17A1BD12" w:rsidR="00A2381B" w:rsidRPr="00CF7AE4" w:rsidRDefault="00D77307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Faculty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6DFE7CBD" w:rsidR="00A2381B" w:rsidRPr="00CF7AE4" w:rsidRDefault="00D77307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5DFEB7" w14:textId="1E6E9E47" w:rsidR="00A16E2B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2/18</w:t>
            </w:r>
          </w:p>
          <w:p w14:paraId="427A926B" w14:textId="623BAEA2" w:rsidR="00D77307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12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D7FDC68" w14:textId="77777777" w:rsidR="00A16E2B" w:rsidRDefault="00D77307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2/08</w:t>
            </w:r>
          </w:p>
          <w:p w14:paraId="734FFDDE" w14:textId="0EA0F30A" w:rsidR="00D77307" w:rsidRPr="00CF7AE4" w:rsidRDefault="00D77307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40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0ADA1BA6" w:rsidR="00D77307" w:rsidRDefault="00D77307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2002</w:t>
            </w:r>
          </w:p>
          <w:p w14:paraId="2D85F4F7" w14:textId="77777777" w:rsidR="00A2381B" w:rsidRPr="00D77307" w:rsidRDefault="00A2381B" w:rsidP="00D773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E9E6177" w:rsidR="00A2381B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ger Arena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2016D74E" w:rsidR="00A2381B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F8F28FD" w:rsidR="00A2381B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n-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2D3391D" w:rsidR="005B166A" w:rsidRPr="00CF7AE4" w:rsidRDefault="00D77307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Verbal Altercati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D0F99D0" w14:textId="77777777" w:rsidR="00A16E2B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2/18</w:t>
            </w:r>
          </w:p>
          <w:p w14:paraId="794D8331" w14:textId="1B7DF5D8" w:rsidR="00D77307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:0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03BA087" w14:textId="77777777" w:rsidR="00A16E2B" w:rsidRDefault="00D77307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2/18</w:t>
            </w:r>
          </w:p>
          <w:p w14:paraId="2DAED60E" w14:textId="0147363B" w:rsidR="00D77307" w:rsidRPr="00CF7AE4" w:rsidRDefault="00D77307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:35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4A831065" w:rsidR="00A2381B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2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64695551" w:rsidR="00A2381B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ing Frazier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14033BE8" w:rsidR="00A2381B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78600A72" w:rsidR="00A2381B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Faculty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3D46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2C40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7A6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0A0A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77307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30F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7E8E7-712B-485C-B2DF-84555F2BE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4:20:00Z</dcterms:created>
  <dcterms:modified xsi:type="dcterms:W3CDTF">2018-04-18T15:53:00Z</dcterms:modified>
</cp:coreProperties>
</file>